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3A380403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 O 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56DD6C38" w14:textId="5C9A82BF" w:rsidR="006F08CC" w:rsidRDefault="006F08CC" w:rsidP="006F08CC">
      <w:pPr>
        <w:ind w:firstLine="720"/>
        <w:jc w:val="both"/>
      </w:pPr>
      <w:r>
        <w:t xml:space="preserve">PUBLIC NOTICE IS HEREBY GIVEN that the regular meeting of the Board of Directors of Will O Wisp Metropolitan District scheduled for </w:t>
      </w:r>
      <w:r w:rsidR="009E3E0A">
        <w:t>September 16</w:t>
      </w:r>
      <w:r>
        <w:t xml:space="preserve">, </w:t>
      </w:r>
      <w:proofErr w:type="gramStart"/>
      <w:r>
        <w:t>2026</w:t>
      </w:r>
      <w:proofErr w:type="gramEnd"/>
      <w:r>
        <w:t xml:space="preserve"> at 6:30 pm. has been rescheduled and a Special Meeting of the Board of Directors of the Will O Wisp Metropolitan District of the County of Park, State of Colorado will now be held on </w:t>
      </w:r>
      <w:r w:rsidR="009E3E0A" w:rsidRPr="006C5F9E">
        <w:rPr>
          <w:b/>
          <w:bCs/>
        </w:rPr>
        <w:t>Monday</w:t>
      </w:r>
      <w:r w:rsidRPr="006C5F9E">
        <w:rPr>
          <w:b/>
          <w:bCs/>
        </w:rPr>
        <w:t xml:space="preserve">, </w:t>
      </w:r>
      <w:r w:rsidR="009E3E0A" w:rsidRPr="006C5F9E">
        <w:rPr>
          <w:b/>
          <w:bCs/>
        </w:rPr>
        <w:t>September 28</w:t>
      </w:r>
      <w:r w:rsidRPr="006C5F9E">
        <w:rPr>
          <w:b/>
          <w:bCs/>
        </w:rPr>
        <w:t>, 202</w:t>
      </w:r>
      <w:r w:rsidR="003C0B61" w:rsidRPr="006C5F9E">
        <w:rPr>
          <w:b/>
          <w:bCs/>
        </w:rPr>
        <w:t>6</w:t>
      </w:r>
      <w:r w:rsidRPr="006C5F9E">
        <w:rPr>
          <w:b/>
          <w:bCs/>
        </w:rPr>
        <w:t xml:space="preserve"> </w:t>
      </w:r>
      <w:r>
        <w:t>at 6:30 p.m. The special meeting will be held at the water plant building at 956 Wisp Creek Drive, Bailey, Colorado 80421 and virtually.</w:t>
      </w:r>
    </w:p>
    <w:p w14:paraId="078D7338" w14:textId="77777777" w:rsidR="006F08CC" w:rsidRDefault="006F08CC" w:rsidP="006F08CC">
      <w:pPr>
        <w:ind w:firstLine="720"/>
        <w:jc w:val="both"/>
      </w:pPr>
    </w:p>
    <w:p w14:paraId="5889DAC6" w14:textId="77777777" w:rsidR="006F08CC" w:rsidRDefault="006F08CC" w:rsidP="006F08CC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proofErr w:type="gramStart"/>
      <w:r>
        <w:t>Agenda</w:t>
      </w:r>
      <w:proofErr w:type="gramEnd"/>
      <w:r>
        <w:t xml:space="preserve"> will </w:t>
      </w:r>
      <w:proofErr w:type="gramStart"/>
      <w:r>
        <w:t>posted</w:t>
      </w:r>
      <w:proofErr w:type="gramEnd"/>
      <w:r>
        <w:t xml:space="preserve"> prior to the meeting. </w:t>
      </w:r>
    </w:p>
    <w:p w14:paraId="3B9AB6F2" w14:textId="77777777" w:rsidR="006F08CC" w:rsidRDefault="006F08CC" w:rsidP="006F08CC"/>
    <w:p w14:paraId="396933A9" w14:textId="376CF98A" w:rsidR="006F08CC" w:rsidRDefault="006F08CC" w:rsidP="006F08CC">
      <w:pPr>
        <w:ind w:firstLine="720"/>
        <w:jc w:val="both"/>
      </w:pPr>
      <w:r>
        <w:t xml:space="preserve">IN WITNESS WHEREOF, this Notice is given pursuant to statute this </w:t>
      </w:r>
      <w:r w:rsidR="00A01E29">
        <w:t>17</w:t>
      </w:r>
      <w:r w:rsidR="00A01E29" w:rsidRPr="00A01E29">
        <w:rPr>
          <w:vertAlign w:val="superscript"/>
        </w:rPr>
        <w:t>th</w:t>
      </w:r>
      <w:r w:rsidR="00A01E29">
        <w:t xml:space="preserve"> </w:t>
      </w:r>
      <w:r>
        <w:t xml:space="preserve">day of </w:t>
      </w:r>
      <w:proofErr w:type="gramStart"/>
      <w:r w:rsidR="00A01E29">
        <w:t>June</w:t>
      </w:r>
      <w:r>
        <w:t>,</w:t>
      </w:r>
      <w:proofErr w:type="gramEnd"/>
      <w:r>
        <w:t xml:space="preserve"> 202</w:t>
      </w:r>
      <w:r w:rsidR="003C0B61">
        <w:t>6</w:t>
      </w:r>
      <w:r>
        <w:t xml:space="preserve">. </w:t>
      </w:r>
    </w:p>
    <w:p w14:paraId="13EFBAC1" w14:textId="77777777" w:rsidR="006F08CC" w:rsidRDefault="006F08CC" w:rsidP="006F08CC"/>
    <w:p w14:paraId="6EDC4837" w14:textId="77777777" w:rsidR="006F08CC" w:rsidRDefault="006F08CC" w:rsidP="006F08CC"/>
    <w:p w14:paraId="13CB5879" w14:textId="77777777" w:rsidR="006F08CC" w:rsidRDefault="006F08CC" w:rsidP="006F08CC">
      <w:pPr>
        <w:ind w:left="3600"/>
      </w:pPr>
      <w:r>
        <w:t>WILL O WISP METROPOLITAN DISTRICT.</w:t>
      </w:r>
    </w:p>
    <w:p w14:paraId="7B0DE269" w14:textId="77777777" w:rsidR="006F08CC" w:rsidRDefault="006F08CC" w:rsidP="006F08CC"/>
    <w:p w14:paraId="5EB3C8C9" w14:textId="77777777" w:rsidR="006F08CC" w:rsidRDefault="006F08CC" w:rsidP="006F08CC"/>
    <w:p w14:paraId="322A9D90" w14:textId="77777777" w:rsidR="006F08CC" w:rsidRPr="00A21A14" w:rsidRDefault="006F08CC" w:rsidP="006F08CC">
      <w:pPr>
        <w:ind w:left="3600"/>
        <w:rPr>
          <w:u w:val="single"/>
        </w:rPr>
      </w:pPr>
      <w:r w:rsidRPr="00A21A14">
        <w:rPr>
          <w:u w:val="single"/>
        </w:rPr>
        <w:tab/>
      </w:r>
      <w:r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27EB6F49" w14:textId="77777777" w:rsidR="006F08CC" w:rsidRDefault="006F08CC" w:rsidP="006F08CC">
      <w:pPr>
        <w:ind w:left="3600"/>
      </w:pPr>
      <w:r>
        <w:t>Kim Merriman, Board President</w:t>
      </w:r>
    </w:p>
    <w:p w14:paraId="46EA528D" w14:textId="1D79B516" w:rsidR="00A21A14" w:rsidRDefault="00A21A14" w:rsidP="00934592">
      <w:pPr>
        <w:ind w:left="3600"/>
      </w:pPr>
    </w:p>
    <w:p w14:paraId="355961FF" w14:textId="77777777" w:rsidR="00934592" w:rsidRDefault="00934592" w:rsidP="00934592"/>
    <w:p w14:paraId="5006F0CB" w14:textId="6124C4BD" w:rsidR="00934592" w:rsidRDefault="00934592" w:rsidP="006F293C">
      <w:pPr>
        <w:jc w:val="both"/>
      </w:pPr>
    </w:p>
    <w:sectPr w:rsidR="009345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F0EB54" w14:textId="77777777" w:rsidR="00FE08E7" w:rsidRDefault="00FE08E7" w:rsidP="003C0B61">
      <w:r>
        <w:separator/>
      </w:r>
    </w:p>
  </w:endnote>
  <w:endnote w:type="continuationSeparator" w:id="0">
    <w:p w14:paraId="46A08148" w14:textId="77777777" w:rsidR="00FE08E7" w:rsidRDefault="00FE08E7" w:rsidP="003C0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EC712" w14:textId="77777777" w:rsidR="003C0B61" w:rsidRDefault="003C0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31788" w14:textId="77777777" w:rsidR="003C0B61" w:rsidRDefault="003C0B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A222" w14:textId="77777777" w:rsidR="003C0B61" w:rsidRDefault="003C0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83C96" w14:textId="77777777" w:rsidR="00FE08E7" w:rsidRDefault="00FE08E7" w:rsidP="003C0B61">
      <w:r>
        <w:separator/>
      </w:r>
    </w:p>
  </w:footnote>
  <w:footnote w:type="continuationSeparator" w:id="0">
    <w:p w14:paraId="2C7D54E4" w14:textId="77777777" w:rsidR="00FE08E7" w:rsidRDefault="00FE08E7" w:rsidP="003C0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98C03" w14:textId="77777777" w:rsidR="003C0B61" w:rsidRDefault="003C0B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37936" w14:textId="0DA2FA45" w:rsidR="003C0B61" w:rsidRDefault="003C0B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9C3C6" w14:textId="77777777" w:rsidR="003C0B61" w:rsidRDefault="003C0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66C6ACE"/>
    <w:multiLevelType w:val="hybridMultilevel"/>
    <w:tmpl w:val="7F625226"/>
    <w:lvl w:ilvl="0" w:tplc="11E494E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3841581">
    <w:abstractNumId w:val="0"/>
  </w:num>
  <w:num w:numId="2" w16cid:durableId="584650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062A4F"/>
    <w:rsid w:val="00140761"/>
    <w:rsid w:val="002B6E01"/>
    <w:rsid w:val="002D3164"/>
    <w:rsid w:val="00354BD9"/>
    <w:rsid w:val="003C0B61"/>
    <w:rsid w:val="003C3B10"/>
    <w:rsid w:val="0040367C"/>
    <w:rsid w:val="00433002"/>
    <w:rsid w:val="00445888"/>
    <w:rsid w:val="00535C58"/>
    <w:rsid w:val="00566F87"/>
    <w:rsid w:val="005B1288"/>
    <w:rsid w:val="00683390"/>
    <w:rsid w:val="006C5F9E"/>
    <w:rsid w:val="006F08CC"/>
    <w:rsid w:val="006F293C"/>
    <w:rsid w:val="00802A56"/>
    <w:rsid w:val="00934592"/>
    <w:rsid w:val="009E3E0A"/>
    <w:rsid w:val="00A01E29"/>
    <w:rsid w:val="00A21A14"/>
    <w:rsid w:val="00A56378"/>
    <w:rsid w:val="00AB71E4"/>
    <w:rsid w:val="00AF5396"/>
    <w:rsid w:val="00B400E3"/>
    <w:rsid w:val="00B51B18"/>
    <w:rsid w:val="00CB43F9"/>
    <w:rsid w:val="00D3127E"/>
    <w:rsid w:val="00E6733F"/>
    <w:rsid w:val="00F719AC"/>
    <w:rsid w:val="00FA2A8E"/>
    <w:rsid w:val="00FE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B61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B61"/>
    <w:rPr>
      <w:rFonts w:ascii="Times New Roman" w:hAnsi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696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4</cp:revision>
  <cp:lastPrinted>2024-04-22T20:05:00Z</cp:lastPrinted>
  <dcterms:created xsi:type="dcterms:W3CDTF">2026-07-15T23:09:00Z</dcterms:created>
  <dcterms:modified xsi:type="dcterms:W3CDTF">2026-07-15T23:10:00Z</dcterms:modified>
</cp:coreProperties>
</file>